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7C1F4F43" w:rsidR="00FC5C48" w:rsidRDefault="009B7700" w:rsidP="001746C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EC1D89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</w:t>
            </w:r>
            <w:r w:rsidR="003235F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7</w:t>
            </w:r>
            <w:r w:rsidR="001A202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3.2023-</w:t>
            </w:r>
            <w:r w:rsidR="003235F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31.</w:t>
            </w:r>
            <w:r w:rsidR="001A202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3.2023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592554" w:rsidRPr="00553B6B" w14:paraId="51608374" w14:textId="77777777" w:rsidTr="00553B6B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592554" w:rsidRPr="00553B6B" w:rsidRDefault="00592554" w:rsidP="00592554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bookmarkStart w:id="0" w:name="_GoBack" w:colFirst="1" w:colLast="1"/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3C1E921E" w:rsidR="00592554" w:rsidRPr="00832021" w:rsidRDefault="00592554" w:rsidP="00592554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32021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GRIZ NA MLIJEKU S ČOKOLAD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7BD86714" w:rsidR="00592554" w:rsidRPr="00832021" w:rsidRDefault="00592554" w:rsidP="00592554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>70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37F776D5" w:rsidR="00592554" w:rsidRPr="00832021" w:rsidRDefault="00592554" w:rsidP="00592554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>14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2B9699EE" w:rsidR="00592554" w:rsidRPr="00832021" w:rsidRDefault="00592554" w:rsidP="00592554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>12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4B9BFD0D" w:rsidR="00592554" w:rsidRPr="00832021" w:rsidRDefault="00592554" w:rsidP="00592554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>450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3A47C167" w:rsidR="00592554" w:rsidRPr="00832021" w:rsidRDefault="00592554" w:rsidP="00592554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Laktoza(S), Mlijeko(S), </w:t>
            </w:r>
            <w:proofErr w:type="spellStart"/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S), Soja(S), Mlijeko(T), </w:t>
            </w:r>
            <w:proofErr w:type="spellStart"/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>Orašidi</w:t>
            </w:r>
            <w:proofErr w:type="spellEnd"/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T), </w:t>
            </w:r>
            <w:proofErr w:type="spellStart"/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>(T)</w:t>
            </w:r>
          </w:p>
        </w:tc>
      </w:tr>
      <w:tr w:rsidR="00832021" w:rsidRPr="00553B6B" w14:paraId="5B8E6D09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832021" w:rsidRPr="00553B6B" w:rsidRDefault="00832021" w:rsidP="00832021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1025F2CF" w:rsidR="00832021" w:rsidRPr="00832021" w:rsidRDefault="00832021" w:rsidP="0083202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32021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PEČENI PILEĆI BATAK, ZABATAK S MLINCIMA , ZELENA SALATA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1AE0AA2C" w:rsidR="00832021" w:rsidRPr="00832021" w:rsidRDefault="00832021" w:rsidP="0083202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>6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37ED0B96" w:rsidR="00832021" w:rsidRPr="00832021" w:rsidRDefault="00832021" w:rsidP="0083202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>20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1BE25CC6" w:rsidR="00832021" w:rsidRPr="00832021" w:rsidRDefault="00832021" w:rsidP="0083202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560DE541" w:rsidR="00832021" w:rsidRPr="00832021" w:rsidRDefault="00832021" w:rsidP="0083202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>461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6E20D9D5" w:rsidR="00832021" w:rsidRPr="00832021" w:rsidRDefault="00832021" w:rsidP="00832021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>(S), Jaja(S)</w:t>
            </w:r>
          </w:p>
        </w:tc>
      </w:tr>
      <w:tr w:rsidR="00832021" w:rsidRPr="00553B6B" w14:paraId="23BA9073" w14:textId="77777777" w:rsidTr="000C706D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832021" w:rsidRPr="00553B6B" w:rsidRDefault="00832021" w:rsidP="00832021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69AF11F6" w:rsidR="00832021" w:rsidRPr="00832021" w:rsidRDefault="00832021" w:rsidP="0083202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32021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MANDARINE DVIJE , SARMA OTVORENA S JUNETINOM I PIRE KRUMP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7C50EC85" w:rsidR="00832021" w:rsidRPr="00832021" w:rsidRDefault="00832021" w:rsidP="0083202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>62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478EA892" w:rsidR="00832021" w:rsidRPr="00832021" w:rsidRDefault="00832021" w:rsidP="0083202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46E5C56D" w:rsidR="00832021" w:rsidRPr="00832021" w:rsidRDefault="00832021" w:rsidP="0083202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>13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77D3BF03" w:rsidR="00832021" w:rsidRPr="00832021" w:rsidRDefault="00832021" w:rsidP="0083202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>42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1153BCD2" w:rsidR="00832021" w:rsidRPr="00832021" w:rsidRDefault="00832021" w:rsidP="00832021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Laktoza(S), Mlijeko(S), </w:t>
            </w:r>
            <w:proofErr w:type="spellStart"/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832021">
              <w:rPr>
                <w:rFonts w:asciiTheme="minorHAnsi" w:eastAsia="Segoe UI" w:hAnsiTheme="minorHAnsi" w:cstheme="minorHAnsi"/>
                <w:sz w:val="22"/>
                <w:szCs w:val="22"/>
              </w:rPr>
              <w:t>(T), Sumporni dioksid(S)</w:t>
            </w:r>
          </w:p>
        </w:tc>
      </w:tr>
      <w:tr w:rsidR="00832021" w:rsidRPr="00553B6B" w14:paraId="49ECACBE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832021" w:rsidRPr="00553B6B" w:rsidRDefault="00832021" w:rsidP="00832021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096C3AB9" w:rsidR="00832021" w:rsidRPr="00832021" w:rsidRDefault="00832021" w:rsidP="008320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32021">
              <w:rPr>
                <w:rFonts w:asciiTheme="minorHAnsi" w:eastAsia="Segoe UI" w:hAnsiTheme="minorHAnsi" w:cstheme="minorHAnsi"/>
                <w:b/>
              </w:rPr>
              <w:t>PUREĆI</w:t>
            </w:r>
            <w:r w:rsidRPr="00832021">
              <w:rPr>
                <w:rFonts w:asciiTheme="minorHAnsi" w:eastAsia="Segoe UI" w:hAnsiTheme="minorHAnsi" w:cstheme="minorHAnsi"/>
                <w:b/>
              </w:rPr>
              <w:t xml:space="preserve"> PAPRIKAŠ S </w:t>
            </w:r>
            <w:proofErr w:type="gramStart"/>
            <w:r w:rsidRPr="00832021">
              <w:rPr>
                <w:rFonts w:asciiTheme="minorHAnsi" w:eastAsia="Segoe UI" w:hAnsiTheme="minorHAnsi" w:cstheme="minorHAnsi"/>
                <w:b/>
              </w:rPr>
              <w:t>NJOKIMA ,</w:t>
            </w:r>
            <w:proofErr w:type="gramEnd"/>
            <w:r w:rsidRPr="00832021">
              <w:rPr>
                <w:rFonts w:asciiTheme="minorHAnsi" w:eastAsia="Segoe UI" w:hAnsiTheme="minorHAnsi" w:cstheme="minorHAnsi"/>
                <w:b/>
              </w:rPr>
              <w:t xml:space="preserve">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26161D7E" w:rsidR="00832021" w:rsidRPr="00832021" w:rsidRDefault="00832021" w:rsidP="00832021">
            <w:pPr>
              <w:jc w:val="center"/>
              <w:rPr>
                <w:rFonts w:asciiTheme="minorHAnsi" w:hAnsiTheme="minorHAnsi" w:cstheme="minorHAnsi"/>
              </w:rPr>
            </w:pPr>
            <w:r w:rsidRPr="00832021">
              <w:rPr>
                <w:rFonts w:asciiTheme="minorHAnsi" w:eastAsia="Segoe UI" w:hAnsiTheme="minorHAnsi" w:cstheme="minorHAnsi"/>
              </w:rPr>
              <w:t>71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397636AD" w:rsidR="00832021" w:rsidRPr="00832021" w:rsidRDefault="00832021" w:rsidP="0083202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32021">
              <w:rPr>
                <w:rFonts w:asciiTheme="minorHAnsi" w:eastAsia="Segoe UI" w:hAnsiTheme="minorHAnsi" w:cstheme="minorHAnsi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071C64C4" w:rsidR="00832021" w:rsidRPr="00832021" w:rsidRDefault="00832021" w:rsidP="0083202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32021">
              <w:rPr>
                <w:rFonts w:asciiTheme="minorHAnsi" w:eastAsia="Segoe UI" w:hAnsiTheme="minorHAnsi" w:cstheme="minorHAnsi"/>
              </w:rPr>
              <w:t>17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6752657A" w:rsidR="00832021" w:rsidRPr="00832021" w:rsidRDefault="00832021" w:rsidP="0083202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32021">
              <w:rPr>
                <w:rFonts w:asciiTheme="minorHAnsi" w:eastAsia="Segoe UI" w:hAnsiTheme="minorHAnsi" w:cstheme="minorHAnsi"/>
              </w:rPr>
              <w:t>495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5F0BF4F3" w:rsidR="00832021" w:rsidRPr="00832021" w:rsidRDefault="00832021" w:rsidP="0083202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32021">
              <w:rPr>
                <w:rFonts w:asciiTheme="minorHAnsi" w:eastAsia="Segoe UI" w:hAnsiTheme="minorHAnsi" w:cstheme="minorHAnsi"/>
              </w:rPr>
              <w:t xml:space="preserve">Gluten(S), </w:t>
            </w:r>
            <w:proofErr w:type="spellStart"/>
            <w:r w:rsidRPr="00832021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832021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32021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832021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32021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32021">
              <w:rPr>
                <w:rFonts w:asciiTheme="minorHAnsi" w:eastAsia="Segoe UI" w:hAnsiTheme="minorHAnsi" w:cstheme="minorHAnsi"/>
              </w:rPr>
              <w:t>(T)</w:t>
            </w:r>
          </w:p>
        </w:tc>
      </w:tr>
      <w:tr w:rsidR="00832021" w:rsidRPr="00553B6B" w14:paraId="26A1D888" w14:textId="77777777" w:rsidTr="00544548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832021" w:rsidRPr="00553B6B" w:rsidRDefault="00832021" w:rsidP="00832021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23F35A1F" w:rsidR="00832021" w:rsidRPr="00832021" w:rsidRDefault="00832021" w:rsidP="0083202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32021">
              <w:rPr>
                <w:rFonts w:asciiTheme="minorHAnsi" w:eastAsia="Segoe UI" w:hAnsiTheme="minorHAnsi" w:cstheme="minorHAnsi"/>
                <w:b/>
              </w:rPr>
              <w:t xml:space="preserve">TJESTENINA S </w:t>
            </w:r>
            <w:proofErr w:type="gramStart"/>
            <w:r w:rsidRPr="00832021">
              <w:rPr>
                <w:rFonts w:asciiTheme="minorHAnsi" w:eastAsia="Segoe UI" w:hAnsiTheme="minorHAnsi" w:cstheme="minorHAnsi"/>
                <w:b/>
              </w:rPr>
              <w:t>RAJČICOM ,</w:t>
            </w:r>
            <w:proofErr w:type="gramEnd"/>
            <w:r w:rsidRPr="00832021">
              <w:rPr>
                <w:rFonts w:asciiTheme="minorHAnsi" w:eastAsia="Segoe UI" w:hAnsiTheme="minorHAnsi" w:cstheme="minorHAnsi"/>
                <w:b/>
              </w:rPr>
              <w:t xml:space="preserve"> KUPUS SALATA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49D52530" w:rsidR="00832021" w:rsidRPr="00832021" w:rsidRDefault="00832021" w:rsidP="00832021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832021">
              <w:rPr>
                <w:rFonts w:asciiTheme="minorHAnsi" w:eastAsia="Segoe UI" w:hAnsiTheme="minorHAnsi" w:cstheme="minorHAnsi"/>
              </w:rPr>
              <w:t>57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110078AF" w:rsidR="00832021" w:rsidRPr="00832021" w:rsidRDefault="00832021" w:rsidP="0083202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32021">
              <w:rPr>
                <w:rFonts w:asciiTheme="minorHAnsi" w:eastAsia="Segoe UI" w:hAnsiTheme="minorHAnsi" w:cstheme="minorHAnsi"/>
              </w:rPr>
              <w:t>11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5A2287AC" w:rsidR="00832021" w:rsidRPr="00832021" w:rsidRDefault="00832021" w:rsidP="0083202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32021">
              <w:rPr>
                <w:rFonts w:asciiTheme="minorHAnsi" w:eastAsia="Segoe UI" w:hAnsiTheme="minorHAnsi" w:cstheme="minorHAnsi"/>
              </w:rPr>
              <w:t>14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79BBB0DD" w:rsidR="00832021" w:rsidRPr="00832021" w:rsidRDefault="00832021" w:rsidP="0083202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32021">
              <w:rPr>
                <w:rFonts w:asciiTheme="minorHAnsi" w:eastAsia="Segoe UI" w:hAnsiTheme="minorHAnsi" w:cstheme="minorHAnsi"/>
              </w:rPr>
              <w:t>40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307D1741" w:rsidR="00832021" w:rsidRPr="00832021" w:rsidRDefault="00832021" w:rsidP="0083202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32021">
              <w:rPr>
                <w:rFonts w:asciiTheme="minorHAnsi" w:eastAsia="Segoe UI" w:hAnsiTheme="minorHAnsi" w:cstheme="minorHAnsi"/>
              </w:rPr>
              <w:t xml:space="preserve">Gluten(S), </w:t>
            </w:r>
            <w:proofErr w:type="spellStart"/>
            <w:r w:rsidRPr="00832021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832021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32021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832021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32021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832021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832021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32021">
              <w:rPr>
                <w:rFonts w:asciiTheme="minorHAnsi" w:eastAsia="Segoe UI" w:hAnsiTheme="minorHAnsi" w:cstheme="minorHAnsi"/>
              </w:rPr>
              <w:t>(S)</w:t>
            </w:r>
          </w:p>
        </w:tc>
      </w:tr>
      <w:bookmarkEnd w:id="0"/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251A9" w14:textId="77777777" w:rsidR="003A6F29" w:rsidRDefault="003A6F29">
      <w:pPr>
        <w:spacing w:line="240" w:lineRule="auto"/>
      </w:pPr>
      <w:r>
        <w:separator/>
      </w:r>
    </w:p>
  </w:endnote>
  <w:endnote w:type="continuationSeparator" w:id="0">
    <w:p w14:paraId="7FF821DA" w14:textId="77777777" w:rsidR="003A6F29" w:rsidRDefault="003A6F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E7410" w14:textId="77777777" w:rsidR="003A6F29" w:rsidRDefault="003A6F29">
      <w:pPr>
        <w:spacing w:line="240" w:lineRule="auto"/>
      </w:pPr>
      <w:r>
        <w:separator/>
      </w:r>
    </w:p>
  </w:footnote>
  <w:footnote w:type="continuationSeparator" w:id="0">
    <w:p w14:paraId="6F275C45" w14:textId="77777777" w:rsidR="003A6F29" w:rsidRDefault="003A6F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746C7"/>
    <w:rsid w:val="001A2021"/>
    <w:rsid w:val="001E4282"/>
    <w:rsid w:val="002337A4"/>
    <w:rsid w:val="002C5E85"/>
    <w:rsid w:val="003046D6"/>
    <w:rsid w:val="003235F6"/>
    <w:rsid w:val="00324A2E"/>
    <w:rsid w:val="003A6F29"/>
    <w:rsid w:val="003A70CA"/>
    <w:rsid w:val="003A7A80"/>
    <w:rsid w:val="003C32AA"/>
    <w:rsid w:val="00410EF1"/>
    <w:rsid w:val="00411FF4"/>
    <w:rsid w:val="004A088C"/>
    <w:rsid w:val="004A3A75"/>
    <w:rsid w:val="004A5B83"/>
    <w:rsid w:val="004E76E7"/>
    <w:rsid w:val="00500DC8"/>
    <w:rsid w:val="00505E48"/>
    <w:rsid w:val="00553B6B"/>
    <w:rsid w:val="00581A97"/>
    <w:rsid w:val="00592554"/>
    <w:rsid w:val="005A152D"/>
    <w:rsid w:val="005A3345"/>
    <w:rsid w:val="005C0CDD"/>
    <w:rsid w:val="005C26EF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648DD"/>
    <w:rsid w:val="00785D8A"/>
    <w:rsid w:val="007A422C"/>
    <w:rsid w:val="00832021"/>
    <w:rsid w:val="008360EE"/>
    <w:rsid w:val="008B3B3E"/>
    <w:rsid w:val="008D08FD"/>
    <w:rsid w:val="008D7792"/>
    <w:rsid w:val="008F6B4F"/>
    <w:rsid w:val="00913D61"/>
    <w:rsid w:val="009159AE"/>
    <w:rsid w:val="00941526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6709B"/>
    <w:rsid w:val="00A833A6"/>
    <w:rsid w:val="00AC13BE"/>
    <w:rsid w:val="00AE36F9"/>
    <w:rsid w:val="00B95FA2"/>
    <w:rsid w:val="00C22000"/>
    <w:rsid w:val="00C7467B"/>
    <w:rsid w:val="00CB6F1F"/>
    <w:rsid w:val="00D34181"/>
    <w:rsid w:val="00D73947"/>
    <w:rsid w:val="00D952F8"/>
    <w:rsid w:val="00E5196C"/>
    <w:rsid w:val="00EC1D89"/>
    <w:rsid w:val="00EF7F35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76440D0-844A-4127-926F-F814473B24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2</cp:revision>
  <cp:lastPrinted>2022-09-30T10:10:00Z</cp:lastPrinted>
  <dcterms:created xsi:type="dcterms:W3CDTF">2023-03-24T09:22:00Z</dcterms:created>
  <dcterms:modified xsi:type="dcterms:W3CDTF">2023-03-24T09:22:00Z</dcterms:modified>
</cp:coreProperties>
</file>